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CF17F7" w14:textId="5B3197AF" w:rsidR="00754B86" w:rsidRPr="00962DCA" w:rsidRDefault="00F82F58" w:rsidP="00896936">
      <w:pPr>
        <w:spacing w:after="0" w:line="276" w:lineRule="auto"/>
        <w:jc w:val="center"/>
      </w:pPr>
      <w:r w:rsidRPr="00962DCA"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E3F736D" wp14:editId="474ADD4D">
            <wp:simplePos x="0" y="0"/>
            <wp:positionH relativeFrom="page">
              <wp:posOffset>15072</wp:posOffset>
            </wp:positionH>
            <wp:positionV relativeFrom="paragraph">
              <wp:posOffset>-899327</wp:posOffset>
            </wp:positionV>
            <wp:extent cx="1171575" cy="1171575"/>
            <wp:effectExtent l="0" t="0" r="9525" b="9525"/>
            <wp:wrapNone/>
            <wp:docPr id="1770467871" name="Resim 4" descr="yazı tipi, metin, grafik, log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467871" name="Resim 4" descr="yazı tipi, metin, grafik, logo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4E78BE86" w:rsidRPr="65FB4771">
        <w:rPr>
          <w:rStyle w:val="normaltextrun"/>
          <w:rFonts w:ascii="Calibri" w:eastAsia="Calibri" w:hAnsi="Calibri" w:cs="Calibri"/>
          <w:b/>
          <w:bCs/>
          <w:color w:val="000000" w:themeColor="text1"/>
          <w:sz w:val="24"/>
          <w:szCs w:val="24"/>
        </w:rPr>
        <w:t>MÜHENDİSLİK VE DOĞA BİLİMLERİ FAKÜLTESİ</w:t>
      </w:r>
      <w:r w:rsidR="4E78BE86" w:rsidRPr="65FB4771">
        <w:rPr>
          <w:rFonts w:ascii="Calibri" w:eastAsia="Calibri" w:hAnsi="Calibri" w:cs="Calibri"/>
          <w:sz w:val="24"/>
          <w:szCs w:val="24"/>
        </w:rPr>
        <w:t xml:space="preserve"> </w:t>
      </w:r>
    </w:p>
    <w:p w14:paraId="308C97B2" w14:textId="4AD9D260" w:rsidR="00754B86" w:rsidRPr="00962DCA" w:rsidRDefault="00AB4836" w:rsidP="00896936">
      <w:pPr>
        <w:spacing w:after="0" w:line="276" w:lineRule="auto"/>
        <w:jc w:val="center"/>
        <w:rPr>
          <w:b/>
          <w:bCs/>
          <w:sz w:val="24"/>
          <w:szCs w:val="24"/>
        </w:rPr>
      </w:pPr>
      <w:r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>İ</w:t>
      </w:r>
      <w:r w:rsidR="00962DCA" w:rsidRPr="07710127"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>NŞAAT MÜHENDİSLİĞİ BÖLÜMÜ</w:t>
      </w:r>
    </w:p>
    <w:p w14:paraId="4F706CF6" w14:textId="6722A673" w:rsidR="00754B86" w:rsidRPr="00962DCA" w:rsidRDefault="00F07265" w:rsidP="00896936">
      <w:pPr>
        <w:spacing w:after="0" w:line="276" w:lineRule="auto"/>
        <w:jc w:val="center"/>
        <w:rPr>
          <w:b/>
          <w:bCs/>
          <w:sz w:val="24"/>
          <w:szCs w:val="24"/>
        </w:rPr>
      </w:pPr>
      <w:r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 xml:space="preserve">INS 3114 </w:t>
      </w:r>
      <w:r w:rsidR="009C0718"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>ÇELİK YAPI</w:t>
      </w:r>
      <w:r w:rsidR="00284F1F"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 xml:space="preserve"> TASARIMI</w:t>
      </w:r>
      <w:r w:rsidR="00506EC4" w:rsidRPr="07710127">
        <w:rPr>
          <w:rStyle w:val="normaltextrun"/>
          <w:b/>
          <w:bCs/>
          <w:color w:val="000000"/>
          <w:sz w:val="24"/>
          <w:szCs w:val="24"/>
          <w:shd w:val="clear" w:color="auto" w:fill="FFFFFF"/>
        </w:rPr>
        <w:t xml:space="preserve"> DERSİ USUL VE ESASLARI</w:t>
      </w:r>
    </w:p>
    <w:p w14:paraId="23212866" w14:textId="77777777" w:rsidR="00F82F58" w:rsidRDefault="00F82F58" w:rsidP="00740664">
      <w:pPr>
        <w:jc w:val="both"/>
        <w:rPr>
          <w:rStyle w:val="normaltextrun"/>
          <w:rFonts w:cstheme="minorHAnsi"/>
          <w:color w:val="000000"/>
          <w:u w:val="single"/>
          <w:shd w:val="clear" w:color="auto" w:fill="FFFFFF"/>
        </w:rPr>
      </w:pPr>
    </w:p>
    <w:p w14:paraId="4E665FE9" w14:textId="1B85F531" w:rsidR="007A4B30" w:rsidRPr="006D155C" w:rsidRDefault="00506EC4" w:rsidP="00740664">
      <w:pPr>
        <w:jc w:val="both"/>
        <w:rPr>
          <w:rFonts w:cstheme="minorHAnsi"/>
          <w:b/>
          <w:bCs/>
          <w:u w:val="single"/>
        </w:rPr>
      </w:pPr>
      <w:r w:rsidRPr="006D155C">
        <w:rPr>
          <w:rStyle w:val="normaltextrun"/>
          <w:rFonts w:cstheme="minorHAnsi"/>
          <w:b/>
          <w:bCs/>
          <w:color w:val="000000"/>
          <w:u w:val="single"/>
          <w:shd w:val="clear" w:color="auto" w:fill="FFFFFF"/>
        </w:rPr>
        <w:t>Dersin Program Çıktıları</w:t>
      </w:r>
      <w:r w:rsidRPr="006D155C">
        <w:rPr>
          <w:rStyle w:val="eop"/>
          <w:rFonts w:cstheme="minorHAnsi"/>
          <w:b/>
          <w:bCs/>
          <w:color w:val="000000"/>
          <w:u w:val="single"/>
          <w:shd w:val="clear" w:color="auto" w:fill="FFFFFF"/>
        </w:rPr>
        <w:t> </w:t>
      </w:r>
    </w:p>
    <w:tbl>
      <w:tblPr>
        <w:tblW w:w="9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60"/>
      </w:tblGrid>
      <w:tr w:rsidR="002C58F5" w:rsidRPr="002C58F5" w14:paraId="128B2BE8" w14:textId="77777777" w:rsidTr="00327AD1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74FFC08F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1.2) İnşaat mühendisliği disiplinine özgü konularda yeterli bilgi birikimi. </w:t>
            </w:r>
          </w:p>
        </w:tc>
      </w:tr>
      <w:tr w:rsidR="002C58F5" w:rsidRPr="002C58F5" w14:paraId="6C0A0BA5" w14:textId="77777777" w:rsidTr="00327AD1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002023CC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1.3) Matematik, fen bilimleri ve inşaat mühendisliği alanlarındaki kuramsal ve uygulamalı bilgileri, karmaşık mühendislik problemlerinin çözümünde kullanabilme becerisi. </w:t>
            </w:r>
          </w:p>
        </w:tc>
      </w:tr>
      <w:tr w:rsidR="002C58F5" w:rsidRPr="002C58F5" w14:paraId="0059CF23" w14:textId="77777777" w:rsidTr="00327AD1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586D9E2B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2.1) Karmaşık mühendislik problemlerini tanımlama, formüle etme ve çözme becerisi. </w:t>
            </w:r>
          </w:p>
        </w:tc>
      </w:tr>
      <w:tr w:rsidR="002C58F5" w:rsidRPr="002C58F5" w14:paraId="1E3ACD3B" w14:textId="77777777" w:rsidTr="00327AD1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106C1A54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2.2) Karmaşık mühendislik problemlerinde uygun analiz ve modelleme yöntemlerini seçme ve uygulama becerisi. </w:t>
            </w:r>
          </w:p>
        </w:tc>
      </w:tr>
      <w:tr w:rsidR="002C58F5" w:rsidRPr="002C58F5" w14:paraId="3CA8FF61" w14:textId="77777777" w:rsidTr="00327AD1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50E00191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3.1) Karmaşık bir sistemi, süreci, cihazı veya ürünü gerçekçi kısıtlar ve koşullar altında, belirli gereksinimleri karşılayacak şekilde tasarlama becerisi. </w:t>
            </w:r>
          </w:p>
        </w:tc>
      </w:tr>
      <w:tr w:rsidR="002C58F5" w:rsidRPr="002C58F5" w14:paraId="2727274A" w14:textId="77777777" w:rsidTr="00327AD1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3A59EEB3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3.2) Karmaşık bir sistemi, süreci, cihazı veya ürünü tasarlarken modern tasarım yöntemlerini uygulama becerisi. </w:t>
            </w:r>
          </w:p>
        </w:tc>
      </w:tr>
      <w:tr w:rsidR="002C58F5" w:rsidRPr="002C58F5" w14:paraId="3C293ABA" w14:textId="77777777" w:rsidTr="00327AD1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241B08B1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4.1) Mühendislik uygulamalarında karşılaşılan karmaşık problemlerin analizi ve çözümü için gerekli olan modern teknik ve araçları geliştirme, seçme ve kullanma becerisi. </w:t>
            </w:r>
          </w:p>
        </w:tc>
      </w:tr>
      <w:tr w:rsidR="002C58F5" w:rsidRPr="002C58F5" w14:paraId="7820BAB5" w14:textId="77777777" w:rsidTr="00327AD1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14BED5E7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4.2) Bilişim teknolojilerini etkin bir şekilde kullanma becerisi. </w:t>
            </w:r>
          </w:p>
        </w:tc>
      </w:tr>
      <w:tr w:rsidR="002C58F5" w:rsidRPr="002C58F5" w14:paraId="1FF06202" w14:textId="77777777" w:rsidTr="00327AD1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6D8845F3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6.3) Bireysel çalışma becerisi. </w:t>
            </w:r>
          </w:p>
        </w:tc>
      </w:tr>
      <w:tr w:rsidR="002C58F5" w:rsidRPr="002C58F5" w14:paraId="07128C7F" w14:textId="77777777" w:rsidTr="00327AD1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63EC9B66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3) Etkin rapor yazma ve yazılı raporları anlama becerisi. </w:t>
            </w:r>
          </w:p>
        </w:tc>
      </w:tr>
      <w:tr w:rsidR="002C58F5" w:rsidRPr="002C58F5" w14:paraId="5FE5E1DC" w14:textId="77777777" w:rsidTr="00327AD1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6DA4A1F3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4) Tasarım ve üretim raporları hazırlayabilme becerisi. </w:t>
            </w:r>
          </w:p>
        </w:tc>
      </w:tr>
      <w:tr w:rsidR="002C58F5" w:rsidRPr="002C58F5" w14:paraId="2A6115A6" w14:textId="77777777" w:rsidTr="00327AD1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1116950F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8.2) Bilgiye erişebilme, bilim ve teknolojideki gelişmeleri izleme ve kendini sürekli yenileme becerisi. </w:t>
            </w:r>
          </w:p>
        </w:tc>
      </w:tr>
      <w:tr w:rsidR="002C58F5" w:rsidRPr="002C58F5" w14:paraId="2EE9AE71" w14:textId="77777777" w:rsidTr="00327AD1">
        <w:trPr>
          <w:trHeight w:val="285"/>
        </w:trPr>
        <w:tc>
          <w:tcPr>
            <w:tcW w:w="9060" w:type="dxa"/>
            <w:shd w:val="clear" w:color="auto" w:fill="auto"/>
            <w:vAlign w:val="center"/>
            <w:hideMark/>
          </w:tcPr>
          <w:p w14:paraId="698859CB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9.2) Mühendislik uygulamalarında kullanılan standartlar hakkında bilgi. </w:t>
            </w:r>
          </w:p>
        </w:tc>
      </w:tr>
    </w:tbl>
    <w:p w14:paraId="2907E6E2" w14:textId="77777777" w:rsidR="00664EAD" w:rsidRDefault="00664EAD" w:rsidP="00EA4817">
      <w:pPr>
        <w:spacing w:after="0"/>
        <w:jc w:val="both"/>
        <w:rPr>
          <w:rFonts w:cstheme="minorHAnsi"/>
          <w:b/>
          <w:bCs/>
          <w:sz w:val="20"/>
          <w:szCs w:val="20"/>
        </w:rPr>
      </w:pPr>
    </w:p>
    <w:p w14:paraId="35F592A0" w14:textId="7E451D82" w:rsidR="00AF71C2" w:rsidRPr="006D155C" w:rsidRDefault="00AF71C2" w:rsidP="00AF71C2">
      <w:pPr>
        <w:jc w:val="both"/>
        <w:rPr>
          <w:rFonts w:cstheme="minorHAnsi"/>
          <w:b/>
          <w:bCs/>
          <w:u w:val="single"/>
        </w:rPr>
      </w:pPr>
      <w:r w:rsidRPr="006D155C">
        <w:rPr>
          <w:rFonts w:cstheme="minorHAnsi"/>
          <w:b/>
          <w:bCs/>
          <w:u w:val="single"/>
        </w:rPr>
        <w:t xml:space="preserve">Program </w:t>
      </w:r>
      <w:r w:rsidR="00BC6C1A" w:rsidRPr="006D155C">
        <w:rPr>
          <w:rFonts w:cstheme="minorHAnsi"/>
          <w:b/>
          <w:bCs/>
          <w:u w:val="single"/>
        </w:rPr>
        <w:t xml:space="preserve">Çıktılarının Sağlanması </w:t>
      </w:r>
      <w:r w:rsidR="00A568C3">
        <w:rPr>
          <w:rFonts w:cstheme="minorHAnsi"/>
          <w:b/>
          <w:bCs/>
          <w:u w:val="single"/>
        </w:rPr>
        <w:t>i</w:t>
      </w:r>
      <w:r w:rsidR="00BC6C1A" w:rsidRPr="006D155C">
        <w:rPr>
          <w:rFonts w:cstheme="minorHAnsi"/>
          <w:b/>
          <w:bCs/>
          <w:u w:val="single"/>
        </w:rPr>
        <w:t>çin Açıklama</w:t>
      </w:r>
    </w:p>
    <w:p w14:paraId="352587E4" w14:textId="6C0C3DB6" w:rsidR="00FC722F" w:rsidRPr="00B62B31" w:rsidRDefault="00FC722F" w:rsidP="00FC722F">
      <w:pPr>
        <w:pStyle w:val="ListeParagraf"/>
        <w:numPr>
          <w:ilvl w:val="0"/>
          <w:numId w:val="16"/>
        </w:numPr>
        <w:jc w:val="both"/>
        <w:rPr>
          <w:rFonts w:cstheme="minorHAnsi"/>
          <w:sz w:val="20"/>
          <w:szCs w:val="20"/>
        </w:rPr>
      </w:pPr>
      <w:r w:rsidRPr="00B62B31">
        <w:rPr>
          <w:rFonts w:cstheme="minorHAnsi"/>
          <w:sz w:val="20"/>
          <w:szCs w:val="20"/>
        </w:rPr>
        <w:t>Farkındalık =&gt; Ders içeriği ve</w:t>
      </w:r>
      <w:r>
        <w:rPr>
          <w:rFonts w:cstheme="minorHAnsi"/>
          <w:sz w:val="20"/>
          <w:szCs w:val="20"/>
        </w:rPr>
        <w:t>/veya</w:t>
      </w:r>
      <w:r w:rsidRPr="00B62B31">
        <w:rPr>
          <w:rFonts w:cstheme="minorHAnsi"/>
          <w:sz w:val="20"/>
          <w:szCs w:val="20"/>
        </w:rPr>
        <w:t xml:space="preserve"> sınav soruları</w:t>
      </w:r>
    </w:p>
    <w:p w14:paraId="607EC267" w14:textId="6BDE140D" w:rsidR="00B62B31" w:rsidRDefault="00AF71C2" w:rsidP="00AF71C2">
      <w:pPr>
        <w:pStyle w:val="ListeParagraf"/>
        <w:numPr>
          <w:ilvl w:val="0"/>
          <w:numId w:val="16"/>
        </w:numPr>
        <w:jc w:val="both"/>
        <w:rPr>
          <w:rFonts w:cstheme="minorHAnsi"/>
          <w:sz w:val="20"/>
          <w:szCs w:val="20"/>
        </w:rPr>
      </w:pPr>
      <w:r w:rsidRPr="00B62B31">
        <w:rPr>
          <w:rFonts w:cstheme="minorHAnsi"/>
          <w:sz w:val="20"/>
          <w:szCs w:val="20"/>
        </w:rPr>
        <w:t>Bilgi birikimi =&gt; Sınav soruları</w:t>
      </w:r>
    </w:p>
    <w:p w14:paraId="1016E0EE" w14:textId="7E448511" w:rsidR="00B62B31" w:rsidRDefault="00AF71C2" w:rsidP="002C58F5">
      <w:pPr>
        <w:pStyle w:val="ListeParagraf"/>
        <w:numPr>
          <w:ilvl w:val="0"/>
          <w:numId w:val="16"/>
        </w:numPr>
        <w:spacing w:after="0"/>
        <w:jc w:val="both"/>
        <w:rPr>
          <w:rFonts w:cstheme="minorHAnsi"/>
          <w:sz w:val="20"/>
          <w:szCs w:val="20"/>
        </w:rPr>
      </w:pPr>
      <w:r w:rsidRPr="00B62B31">
        <w:rPr>
          <w:rFonts w:cstheme="minorHAnsi"/>
          <w:sz w:val="20"/>
          <w:szCs w:val="20"/>
        </w:rPr>
        <w:t>Beceri =&gt; Laboratuvar uygulama föyleri</w:t>
      </w:r>
      <w:r w:rsidR="00F444EA">
        <w:rPr>
          <w:rFonts w:cstheme="minorHAnsi"/>
          <w:sz w:val="20"/>
          <w:szCs w:val="20"/>
        </w:rPr>
        <w:t>/Raporları</w:t>
      </w:r>
      <w:r w:rsidRPr="00B62B31">
        <w:rPr>
          <w:rFonts w:cstheme="minorHAnsi"/>
          <w:sz w:val="20"/>
          <w:szCs w:val="20"/>
        </w:rPr>
        <w:t xml:space="preserve"> </w:t>
      </w:r>
      <w:r w:rsidR="00F444EA">
        <w:rPr>
          <w:rFonts w:cstheme="minorHAnsi"/>
          <w:sz w:val="20"/>
          <w:szCs w:val="20"/>
        </w:rPr>
        <w:t>ve/</w:t>
      </w:r>
      <w:r w:rsidRPr="00B62B31">
        <w:rPr>
          <w:rFonts w:cstheme="minorHAnsi"/>
          <w:sz w:val="20"/>
          <w:szCs w:val="20"/>
        </w:rPr>
        <w:t xml:space="preserve">veya </w:t>
      </w:r>
      <w:r w:rsidR="00F444EA">
        <w:rPr>
          <w:rFonts w:cstheme="minorHAnsi"/>
          <w:sz w:val="20"/>
          <w:szCs w:val="20"/>
        </w:rPr>
        <w:t>P</w:t>
      </w:r>
      <w:r w:rsidRPr="00B62B31">
        <w:rPr>
          <w:rFonts w:cstheme="minorHAnsi"/>
          <w:sz w:val="20"/>
          <w:szCs w:val="20"/>
        </w:rPr>
        <w:t>rojeler</w:t>
      </w:r>
    </w:p>
    <w:p w14:paraId="4F332B9D" w14:textId="77777777" w:rsidR="002C58F5" w:rsidRDefault="002C58F5" w:rsidP="002C58F5">
      <w:pPr>
        <w:pStyle w:val="paragraph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sz w:val="20"/>
          <w:szCs w:val="20"/>
        </w:rPr>
        <w:t>Proje derslerinde sunum yapılmayacaktır. 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791D17A0" w14:textId="77777777" w:rsidR="002C58F5" w:rsidRDefault="002C58F5" w:rsidP="002C58F5">
      <w:pPr>
        <w:pStyle w:val="paragraph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sz w:val="20"/>
          <w:szCs w:val="20"/>
        </w:rPr>
        <w:t>Proje çalışması yapmayan öğrencilerin dersten geçmesine imkân vermeyecek bir notlama sistemi ilgili öğretim üyeleri tarafından oluşturularak uygulanmalıdır.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3E176133" w14:textId="77777777" w:rsidR="002C58F5" w:rsidRPr="002C58F5" w:rsidRDefault="002C58F5" w:rsidP="002C58F5">
      <w:pPr>
        <w:pStyle w:val="paragraph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0"/>
          <w:szCs w:val="20"/>
        </w:rPr>
      </w:pPr>
      <w:r w:rsidRPr="002C58F5">
        <w:rPr>
          <w:rFonts w:ascii="Calibri" w:hAnsi="Calibri" w:cs="Calibri"/>
          <w:b/>
          <w:bCs/>
          <w:sz w:val="20"/>
          <w:szCs w:val="20"/>
        </w:rPr>
        <w:t>Karmaşık Problem</w:t>
      </w:r>
      <w:r w:rsidRPr="002C58F5">
        <w:rPr>
          <w:rFonts w:ascii="Calibri" w:hAnsi="Calibri" w:cs="Calibri"/>
          <w:sz w:val="20"/>
          <w:szCs w:val="20"/>
        </w:rPr>
        <w:t>: Çözümü için o derinlemesine mühendislik bilgisi,  </w:t>
      </w:r>
    </w:p>
    <w:p w14:paraId="1B001914" w14:textId="77777777" w:rsidR="002C58F5" w:rsidRDefault="002C58F5" w:rsidP="002C58F5">
      <w:pPr>
        <w:pStyle w:val="ListeParagraf"/>
        <w:numPr>
          <w:ilvl w:val="0"/>
          <w:numId w:val="2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</w:pPr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soyut düşünme,  </w:t>
      </w:r>
    </w:p>
    <w:p w14:paraId="3175D3AA" w14:textId="77777777" w:rsidR="002C58F5" w:rsidRDefault="002C58F5" w:rsidP="002C58F5">
      <w:pPr>
        <w:pStyle w:val="ListeParagraf"/>
        <w:numPr>
          <w:ilvl w:val="0"/>
          <w:numId w:val="2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</w:pPr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temel mühendislik ilkelerinin ve ilgili mühendislik disiplininin önde gelen konularında araştırmaya dayalı bilginin yaratıcı biçimde kullanımı,  </w:t>
      </w:r>
    </w:p>
    <w:p w14:paraId="64B14919" w14:textId="77777777" w:rsidR="002C58F5" w:rsidRDefault="002C58F5" w:rsidP="002C58F5">
      <w:pPr>
        <w:pStyle w:val="ListeParagraf"/>
        <w:numPr>
          <w:ilvl w:val="0"/>
          <w:numId w:val="2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</w:pPr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yeni bir model veya yöntem geliştirme gibi ögelerden bazılarını veya tümünü gerektiren, </w:t>
      </w:r>
    </w:p>
    <w:p w14:paraId="3ADC330F" w14:textId="77777777" w:rsidR="002C58F5" w:rsidRDefault="002C58F5" w:rsidP="002C58F5">
      <w:pPr>
        <w:pStyle w:val="ListeParagraf"/>
        <w:numPr>
          <w:ilvl w:val="0"/>
          <w:numId w:val="2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</w:pPr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farklı gereksinimleri olan çeşitli paydaşları ilgilendiren,  </w:t>
      </w:r>
    </w:p>
    <w:p w14:paraId="7FCC5542" w14:textId="3D427DAD" w:rsidR="002C58F5" w:rsidRPr="002C58F5" w:rsidRDefault="002C58F5" w:rsidP="002C58F5">
      <w:pPr>
        <w:pStyle w:val="ListeParagraf"/>
        <w:numPr>
          <w:ilvl w:val="0"/>
          <w:numId w:val="2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</w:pPr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çeşitli bağlamlarda önemli sonuçları olabilecek geniş kapsamlı problem.  </w:t>
      </w:r>
    </w:p>
    <w:p w14:paraId="4A97FD4E" w14:textId="77777777" w:rsidR="002C58F5" w:rsidRPr="002C58F5" w:rsidRDefault="002C58F5" w:rsidP="002C58F5">
      <w:pPr>
        <w:pStyle w:val="ListeParagraf"/>
        <w:numPr>
          <w:ilvl w:val="0"/>
          <w:numId w:val="21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tr-TR"/>
          <w14:ligatures w14:val="none"/>
        </w:rPr>
      </w:pPr>
      <w:r w:rsidRPr="002C58F5">
        <w:rPr>
          <w:rFonts w:ascii="Calibri" w:eastAsia="Times New Roman" w:hAnsi="Calibri" w:cs="Calibri"/>
          <w:b/>
          <w:bCs/>
          <w:kern w:val="0"/>
          <w:sz w:val="20"/>
          <w:szCs w:val="20"/>
          <w:lang w:eastAsia="tr-TR"/>
          <w14:ligatures w14:val="none"/>
        </w:rPr>
        <w:t>Karmaşık bir Sistem, Süreç, Cihaz veya Ürün</w:t>
      </w:r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: Çok bileşenli ve çeşitli alt sistemleri içeren ve/veya birden fazla disiplini ilgilendiren, analizi ve tasarımı karmaşık bir problem olan sistem, süreç, cihaz veya ürün.</w:t>
      </w:r>
    </w:p>
    <w:p w14:paraId="7782EF66" w14:textId="2FA43BD4" w:rsidR="002C58F5" w:rsidRPr="005C338B" w:rsidRDefault="002C58F5" w:rsidP="002C58F5">
      <w:pPr>
        <w:pStyle w:val="ListeParagraf"/>
        <w:numPr>
          <w:ilvl w:val="0"/>
          <w:numId w:val="21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tr-TR"/>
          <w14:ligatures w14:val="none"/>
        </w:rPr>
      </w:pPr>
      <w:r w:rsidRPr="002C58F5">
        <w:rPr>
          <w:rFonts w:ascii="Calibri" w:eastAsia="Times New Roman" w:hAnsi="Calibri" w:cs="Calibri"/>
          <w:b/>
          <w:bCs/>
          <w:kern w:val="0"/>
          <w:sz w:val="20"/>
          <w:szCs w:val="20"/>
          <w:lang w:eastAsia="tr-TR"/>
          <w14:ligatures w14:val="none"/>
        </w:rPr>
        <w:t>Mühendislik Tasarımında Gerçekçi Kısıtlar ve Koşullar</w:t>
      </w:r>
      <w:r w:rsidRPr="002C58F5">
        <w:rPr>
          <w:rFonts w:ascii="Calibri" w:eastAsia="Times New Roman" w:hAnsi="Calibri" w:cs="Calibri"/>
          <w:kern w:val="0"/>
          <w:sz w:val="20"/>
          <w:szCs w:val="20"/>
          <w:lang w:eastAsia="tr-TR"/>
          <w14:ligatures w14:val="none"/>
        </w:rPr>
        <w:t>: Tasarımın niteliğine göre, ekonomi, çevre sorunları, sürdürülebilirlik, üretilebilirlik, etik, sağlık, güvenlik, sosyal, hukuki ve politik boyutlar gibi ögeler. </w:t>
      </w:r>
    </w:p>
    <w:p w14:paraId="3BFF5520" w14:textId="77777777" w:rsidR="005C338B" w:rsidRPr="005C338B" w:rsidRDefault="005C338B" w:rsidP="005C338B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tr-TR"/>
          <w14:ligatures w14:val="none"/>
        </w:rPr>
      </w:pPr>
    </w:p>
    <w:tbl>
      <w:tblPr>
        <w:tblW w:w="89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00"/>
        <w:gridCol w:w="1485"/>
      </w:tblGrid>
      <w:tr w:rsidR="002C58F5" w:rsidRPr="002C58F5" w14:paraId="5952962A" w14:textId="77777777" w:rsidTr="00023B19">
        <w:trPr>
          <w:trHeight w:val="300"/>
          <w:jc w:val="center"/>
        </w:trPr>
        <w:tc>
          <w:tcPr>
            <w:tcW w:w="7500" w:type="dxa"/>
            <w:shd w:val="clear" w:color="auto" w:fill="auto"/>
            <w:vAlign w:val="center"/>
            <w:hideMark/>
          </w:tcPr>
          <w:p w14:paraId="75272386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eastAsia="tr-TR"/>
                <w14:ligatures w14:val="none"/>
              </w:rPr>
              <w:t>Eylem 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 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798AB51A" w14:textId="77777777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eastAsia="tr-TR"/>
                <w14:ligatures w14:val="none"/>
              </w:rPr>
              <w:t>İlgili PÇ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 </w:t>
            </w:r>
          </w:p>
        </w:tc>
      </w:tr>
      <w:tr w:rsidR="002C58F5" w:rsidRPr="002C58F5" w14:paraId="627FAA1F" w14:textId="77777777" w:rsidTr="00023B19">
        <w:trPr>
          <w:trHeight w:val="300"/>
          <w:jc w:val="center"/>
        </w:trPr>
        <w:tc>
          <w:tcPr>
            <w:tcW w:w="7500" w:type="dxa"/>
            <w:shd w:val="clear" w:color="auto" w:fill="auto"/>
            <w:vAlign w:val="center"/>
            <w:hideMark/>
          </w:tcPr>
          <w:p w14:paraId="50579C81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Teams ekibi oluşturulmalıdır. Tüm öğrenciler ekibe eklenmelidir. 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4C1BD322" w14:textId="77777777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 </w:t>
            </w:r>
          </w:p>
        </w:tc>
      </w:tr>
      <w:tr w:rsidR="002C58F5" w:rsidRPr="002C58F5" w14:paraId="11C1383F" w14:textId="77777777" w:rsidTr="00023B19">
        <w:trPr>
          <w:trHeight w:val="300"/>
          <w:jc w:val="center"/>
        </w:trPr>
        <w:tc>
          <w:tcPr>
            <w:tcW w:w="7500" w:type="dxa"/>
            <w:shd w:val="clear" w:color="auto" w:fill="auto"/>
            <w:vAlign w:val="center"/>
            <w:hideMark/>
          </w:tcPr>
          <w:p w14:paraId="56AE613E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roje konuları karmaşık problem ve karmaşık sistem tanımı gereğini içerecek şekilde belirlenmelidir. 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7AD57CA2" w14:textId="551AD1CF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2.1</w:t>
            </w:r>
          </w:p>
          <w:p w14:paraId="6B1B4F61" w14:textId="00EFD196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2.2</w:t>
            </w:r>
          </w:p>
        </w:tc>
      </w:tr>
      <w:tr w:rsidR="002C58F5" w:rsidRPr="002C58F5" w14:paraId="2BB41A3A" w14:textId="77777777" w:rsidTr="00023B19">
        <w:trPr>
          <w:trHeight w:val="480"/>
          <w:jc w:val="center"/>
        </w:trPr>
        <w:tc>
          <w:tcPr>
            <w:tcW w:w="7500" w:type="dxa"/>
            <w:shd w:val="clear" w:color="auto" w:fill="auto"/>
            <w:vAlign w:val="center"/>
            <w:hideMark/>
          </w:tcPr>
          <w:p w14:paraId="3C97940A" w14:textId="40343020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roje her öğrenci için ayrı ayrı verilerek, bireysel olarak yapmaları sağlanacak ve bireysel olarak notlandırılacaktır.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4D25517E" w14:textId="0B4823BD" w:rsidR="002C58F5" w:rsidRPr="002C58F5" w:rsidRDefault="002C58F5" w:rsidP="00D13E6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 PÇ-6.3</w:t>
            </w:r>
          </w:p>
        </w:tc>
      </w:tr>
      <w:tr w:rsidR="002C58F5" w:rsidRPr="002C58F5" w14:paraId="6C3F1B06" w14:textId="77777777" w:rsidTr="00023B19">
        <w:trPr>
          <w:trHeight w:val="480"/>
          <w:jc w:val="center"/>
        </w:trPr>
        <w:tc>
          <w:tcPr>
            <w:tcW w:w="7500" w:type="dxa"/>
            <w:shd w:val="clear" w:color="auto" w:fill="auto"/>
            <w:vAlign w:val="center"/>
            <w:hideMark/>
          </w:tcPr>
          <w:p w14:paraId="375EF98A" w14:textId="77777777" w:rsidR="002C58F5" w:rsidRPr="002C58F5" w:rsidRDefault="002C58F5" w:rsidP="002C58F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lastRenderedPageBreak/>
              <w:t xml:space="preserve">Gerçekçi kısıt ve koşulların tanımı gereği proje kısıtları ekonomi, çevre sorunları, sürdürülebilirlik, üretilebilirlik, etik, sağlık, güvenlik, sosyal, hukuki ve politik boyutlarının birini veya birden fazlasını içermelidir. </w:t>
            </w:r>
            <w:r w:rsidRPr="002C58F5"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eastAsia="tr-TR"/>
                <w14:ligatures w14:val="none"/>
              </w:rPr>
              <w:t>Proje raporunda gerçekçi kısıtlar başlığı altında belirtilmelidir.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 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5197EE23" w14:textId="698FBEA2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3.1</w:t>
            </w:r>
          </w:p>
          <w:p w14:paraId="4C9787BC" w14:textId="4A91424D" w:rsidR="002C58F5" w:rsidRPr="002C58F5" w:rsidRDefault="002C58F5" w:rsidP="002C58F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3.2</w:t>
            </w:r>
          </w:p>
        </w:tc>
      </w:tr>
      <w:tr w:rsidR="007A3139" w:rsidRPr="002C58F5" w14:paraId="4ACDC246" w14:textId="77777777" w:rsidTr="00023B19">
        <w:trPr>
          <w:trHeight w:val="300"/>
          <w:jc w:val="center"/>
        </w:trPr>
        <w:tc>
          <w:tcPr>
            <w:tcW w:w="7500" w:type="dxa"/>
            <w:shd w:val="clear" w:color="auto" w:fill="auto"/>
            <w:vAlign w:val="center"/>
          </w:tcPr>
          <w:p w14:paraId="21C2C0F2" w14:textId="15664A0C" w:rsidR="007A3139" w:rsidRPr="00CF39E7" w:rsidRDefault="000048A9" w:rsidP="7E6FE80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7E6FE806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rojenin gerçekleştirilmesi için uygun teknik, yöntem, program gibi araçların öğrenci tarafından seçilmesi sağlanmalıdır.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4770BB49" w14:textId="24CEC30B" w:rsidR="007A3139" w:rsidRPr="000048A9" w:rsidRDefault="000048A9" w:rsidP="002C58F5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0048A9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4.1</w:t>
            </w:r>
          </w:p>
        </w:tc>
      </w:tr>
      <w:tr w:rsidR="00D13E63" w:rsidRPr="002C58F5" w14:paraId="5A910F9B" w14:textId="77777777" w:rsidTr="00023B19">
        <w:trPr>
          <w:trHeight w:val="300"/>
          <w:jc w:val="center"/>
        </w:trPr>
        <w:tc>
          <w:tcPr>
            <w:tcW w:w="7500" w:type="dxa"/>
            <w:shd w:val="clear" w:color="auto" w:fill="auto"/>
            <w:vAlign w:val="center"/>
          </w:tcPr>
          <w:p w14:paraId="6C80047D" w14:textId="466AFCF6" w:rsidR="00D13E63" w:rsidRPr="7E6FE806" w:rsidRDefault="00D13E63" w:rsidP="00D13E63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E33F1A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rojenin gerçekleştirilebilmesi için öğrencinin gerekli verileri toplaması sağlanmalıdır.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4B5A5766" w14:textId="77777777" w:rsidR="00BF3B71" w:rsidRDefault="00BF3B71" w:rsidP="00BF3B71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D84711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5.3</w:t>
            </w:r>
          </w:p>
          <w:p w14:paraId="06392D72" w14:textId="63D7AED5" w:rsidR="00D13E63" w:rsidRPr="000048A9" w:rsidRDefault="00BF3B71" w:rsidP="00BF3B71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8.2</w:t>
            </w:r>
          </w:p>
        </w:tc>
      </w:tr>
      <w:tr w:rsidR="00D13E63" w:rsidRPr="002C58F5" w14:paraId="7065110E" w14:textId="77777777" w:rsidTr="00023B19">
        <w:trPr>
          <w:trHeight w:val="300"/>
          <w:jc w:val="center"/>
        </w:trPr>
        <w:tc>
          <w:tcPr>
            <w:tcW w:w="7500" w:type="dxa"/>
            <w:shd w:val="clear" w:color="auto" w:fill="auto"/>
            <w:vAlign w:val="center"/>
            <w:hideMark/>
          </w:tcPr>
          <w:p w14:paraId="251241C3" w14:textId="77777777" w:rsidR="00D13E63" w:rsidRPr="002C58F5" w:rsidRDefault="00D13E63" w:rsidP="00D13E6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roje ile ilgili öğrencilerin rapor yazması istenecektir. Proje raporu teslimleri PDF formatında Teams üzerinden gerçekleştirilmelidir. 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4871A676" w14:textId="1AD5BDCD" w:rsidR="00D13E63" w:rsidRPr="002C58F5" w:rsidRDefault="00D13E63" w:rsidP="00D13E6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4.2</w:t>
            </w:r>
          </w:p>
          <w:p w14:paraId="4B0BE7CA" w14:textId="77412FDA" w:rsidR="00D13E63" w:rsidRPr="002C58F5" w:rsidRDefault="00D13E63" w:rsidP="00D13E6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3</w:t>
            </w:r>
          </w:p>
          <w:p w14:paraId="22C811F1" w14:textId="14DF21D7" w:rsidR="00D13E63" w:rsidRPr="002C58F5" w:rsidRDefault="00D13E63" w:rsidP="00D13E6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4</w:t>
            </w:r>
          </w:p>
        </w:tc>
      </w:tr>
      <w:tr w:rsidR="00104897" w:rsidRPr="002C58F5" w14:paraId="4A89A379" w14:textId="77777777" w:rsidTr="00104897">
        <w:trPr>
          <w:trHeight w:val="378"/>
          <w:jc w:val="center"/>
        </w:trPr>
        <w:tc>
          <w:tcPr>
            <w:tcW w:w="7500" w:type="dxa"/>
            <w:shd w:val="clear" w:color="auto" w:fill="auto"/>
            <w:vAlign w:val="center"/>
          </w:tcPr>
          <w:p w14:paraId="62E7D963" w14:textId="50DE24BC" w:rsidR="00104897" w:rsidRPr="00615527" w:rsidRDefault="00104897" w:rsidP="00104897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roje verileri belirlenirken standartlara uygun olacak ve atıf yapılacaktır. 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738B8567" w14:textId="75342FDD" w:rsidR="00104897" w:rsidRDefault="00104897" w:rsidP="00104897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9.2</w:t>
            </w:r>
          </w:p>
        </w:tc>
      </w:tr>
      <w:tr w:rsidR="00BF3B71" w:rsidRPr="002C58F5" w14:paraId="68183D50" w14:textId="77777777" w:rsidTr="00023B19">
        <w:trPr>
          <w:trHeight w:val="720"/>
          <w:jc w:val="center"/>
        </w:trPr>
        <w:tc>
          <w:tcPr>
            <w:tcW w:w="7500" w:type="dxa"/>
            <w:shd w:val="clear" w:color="auto" w:fill="auto"/>
            <w:vAlign w:val="center"/>
            <w:hideMark/>
          </w:tcPr>
          <w:p w14:paraId="704C435D" w14:textId="513AE37E" w:rsidR="00BF3B71" w:rsidRPr="002C58F5" w:rsidRDefault="00BF3B71" w:rsidP="00BF3B71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615527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Dersin 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proje </w:t>
            </w:r>
            <w:r w:rsidRPr="00615527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değerlendirilmesi “</w:t>
            </w:r>
            <w:r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u w:val="single"/>
                <w:lang w:eastAsia="tr-TR"/>
                <w14:ligatures w14:val="none"/>
              </w:rPr>
              <w:t>Çelik</w:t>
            </w:r>
            <w:r w:rsidRPr="00615527">
              <w:rPr>
                <w:rFonts w:ascii="Calibri" w:eastAsia="Times New Roman" w:hAnsi="Calibri" w:cs="Calibri"/>
                <w:i/>
                <w:iCs/>
                <w:kern w:val="0"/>
                <w:sz w:val="20"/>
                <w:szCs w:val="20"/>
                <w:u w:val="single"/>
                <w:lang w:eastAsia="tr-TR"/>
                <w14:ligatures w14:val="none"/>
              </w:rPr>
              <w:t xml:space="preserve"> Yapı Tasarımı Değerlendirme Formu</w:t>
            </w:r>
            <w:r w:rsidRPr="00615527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” dikkate alınarak yapılmalıdır. Bu değerlendirmeyi Ders Değerlendirme Raporu üzerinde yapınız.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7B5E5D17" w14:textId="77777777" w:rsidR="00BF3B71" w:rsidRDefault="00BF3B71" w:rsidP="00BF3B71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1.3</w:t>
            </w:r>
          </w:p>
          <w:p w14:paraId="6E263B1B" w14:textId="77777777" w:rsidR="00BF3B71" w:rsidRDefault="00BF3B71" w:rsidP="00BF3B71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2.1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, 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2.2</w:t>
            </w:r>
          </w:p>
          <w:p w14:paraId="4BB66F79" w14:textId="77777777" w:rsidR="00BF3B71" w:rsidRDefault="00BF3B71" w:rsidP="00BF3B71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3.1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, 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3.2</w:t>
            </w:r>
          </w:p>
          <w:p w14:paraId="30DF47C1" w14:textId="77777777" w:rsidR="00BF3B71" w:rsidRDefault="00BF3B71" w:rsidP="00BF3B71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0048A9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4.1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, 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4.2</w:t>
            </w:r>
          </w:p>
          <w:p w14:paraId="00D085F1" w14:textId="77777777" w:rsidR="00BF3B71" w:rsidRDefault="00BF3B71" w:rsidP="00BF3B71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3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, 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7.4</w:t>
            </w:r>
          </w:p>
          <w:p w14:paraId="38C13B99" w14:textId="5AAF2552" w:rsidR="00BF3B71" w:rsidRPr="002C58F5" w:rsidRDefault="00BF3B71" w:rsidP="00BF3B7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8.2</w:t>
            </w: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, 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9.2</w:t>
            </w:r>
          </w:p>
        </w:tc>
      </w:tr>
      <w:tr w:rsidR="00D13E63" w:rsidRPr="002C58F5" w14:paraId="639B7E5D" w14:textId="77777777" w:rsidTr="00023B19">
        <w:trPr>
          <w:trHeight w:val="300"/>
          <w:jc w:val="center"/>
        </w:trPr>
        <w:tc>
          <w:tcPr>
            <w:tcW w:w="7500" w:type="dxa"/>
            <w:shd w:val="clear" w:color="auto" w:fill="auto"/>
            <w:vAlign w:val="center"/>
            <w:hideMark/>
          </w:tcPr>
          <w:p w14:paraId="04F51303" w14:textId="77777777" w:rsidR="00D13E63" w:rsidRPr="002C58F5" w:rsidRDefault="00D13E63" w:rsidP="00D13E6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Final sınav soruları hazırlanırken ilgili tüm program çıktıları göz önünde bulundurulmalı ve sorularla eşleştirilmelidir. 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0B5887B5" w14:textId="2A8C1677" w:rsidR="00D13E63" w:rsidRDefault="00D13E63" w:rsidP="00D13E63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1.2</w:t>
            </w:r>
          </w:p>
          <w:p w14:paraId="45ACED08" w14:textId="66755F38" w:rsidR="00D13E63" w:rsidRDefault="00D13E63" w:rsidP="00D13E63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 xml:space="preserve"> </w:t>
            </w:r>
            <w:r w:rsidRPr="002C58F5"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  <w:t>PÇ-9.2</w:t>
            </w:r>
          </w:p>
          <w:p w14:paraId="48E7119D" w14:textId="6A77ACC9" w:rsidR="00D13E63" w:rsidRPr="002C58F5" w:rsidRDefault="00D13E63" w:rsidP="00D13E63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0"/>
                <w:szCs w:val="20"/>
                <w:lang w:eastAsia="tr-TR"/>
                <w14:ligatures w14:val="none"/>
              </w:rPr>
            </w:pPr>
          </w:p>
        </w:tc>
      </w:tr>
    </w:tbl>
    <w:p w14:paraId="0D9E7E17" w14:textId="77777777" w:rsidR="002C58F5" w:rsidRDefault="002C58F5" w:rsidP="00707995">
      <w:pPr>
        <w:pStyle w:val="ListeParagraf"/>
        <w:jc w:val="both"/>
        <w:rPr>
          <w:rFonts w:cstheme="minorHAnsi"/>
          <w:sz w:val="20"/>
          <w:szCs w:val="20"/>
        </w:rPr>
      </w:pPr>
    </w:p>
    <w:p w14:paraId="7D0DF501" w14:textId="77777777" w:rsidR="00707995" w:rsidRPr="001D05BC" w:rsidRDefault="00707995" w:rsidP="00707995">
      <w:pPr>
        <w:pStyle w:val="ListeParagraf"/>
        <w:jc w:val="both"/>
        <w:rPr>
          <w:rFonts w:cstheme="minorHAnsi"/>
          <w:sz w:val="20"/>
          <w:szCs w:val="20"/>
        </w:rPr>
      </w:pPr>
    </w:p>
    <w:p w14:paraId="29AEFB5D" w14:textId="77777777" w:rsidR="000C52D7" w:rsidRPr="00506EC4" w:rsidRDefault="000C52D7" w:rsidP="00740664">
      <w:pPr>
        <w:ind w:left="360"/>
        <w:jc w:val="both"/>
        <w:rPr>
          <w:rFonts w:cstheme="minorHAnsi"/>
        </w:rPr>
      </w:pPr>
    </w:p>
    <w:sectPr w:rsidR="000C52D7" w:rsidRPr="00506EC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81F969" w14:textId="77777777" w:rsidR="00B01B83" w:rsidRDefault="00B01B83" w:rsidP="00F53E96">
      <w:pPr>
        <w:spacing w:after="0" w:line="240" w:lineRule="auto"/>
      </w:pPr>
      <w:r>
        <w:separator/>
      </w:r>
    </w:p>
  </w:endnote>
  <w:endnote w:type="continuationSeparator" w:id="0">
    <w:p w14:paraId="3AF3957B" w14:textId="77777777" w:rsidR="00B01B83" w:rsidRDefault="00B01B83" w:rsidP="00F53E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03ADBA" w14:textId="77777777" w:rsidR="00F53E96" w:rsidRDefault="00F53E96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2FB2E7" w14:textId="2BAF62DA" w:rsidR="00F53E96" w:rsidRPr="00F53E96" w:rsidRDefault="00F53E96">
    <w:pPr>
      <w:pStyle w:val="AltBilgi"/>
      <w:rPr>
        <w:sz w:val="18"/>
        <w:szCs w:val="18"/>
      </w:rPr>
    </w:pPr>
    <w:r w:rsidRPr="00F53E96">
      <w:rPr>
        <w:sz w:val="18"/>
        <w:szCs w:val="18"/>
      </w:rPr>
      <w:t>Revizyon: 02.10.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6512B3" w14:textId="77777777" w:rsidR="00F53E96" w:rsidRDefault="00F53E9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4A7191" w14:textId="77777777" w:rsidR="00B01B83" w:rsidRDefault="00B01B83" w:rsidP="00F53E96">
      <w:pPr>
        <w:spacing w:after="0" w:line="240" w:lineRule="auto"/>
      </w:pPr>
      <w:r>
        <w:separator/>
      </w:r>
    </w:p>
  </w:footnote>
  <w:footnote w:type="continuationSeparator" w:id="0">
    <w:p w14:paraId="2337F145" w14:textId="77777777" w:rsidR="00B01B83" w:rsidRDefault="00B01B83" w:rsidP="00F53E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C26711" w14:textId="77777777" w:rsidR="00F53E96" w:rsidRDefault="00F53E96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322FB9" w14:textId="77777777" w:rsidR="00F53E96" w:rsidRDefault="00F53E96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812389" w14:textId="77777777" w:rsidR="00F53E96" w:rsidRDefault="00F53E9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2E4D5F"/>
    <w:multiLevelType w:val="multilevel"/>
    <w:tmpl w:val="09623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5B123A"/>
    <w:multiLevelType w:val="multilevel"/>
    <w:tmpl w:val="CF12A454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616D94"/>
    <w:multiLevelType w:val="multilevel"/>
    <w:tmpl w:val="4834720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2516E3"/>
    <w:multiLevelType w:val="hybridMultilevel"/>
    <w:tmpl w:val="BD666790"/>
    <w:lvl w:ilvl="0" w:tplc="9642FBB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BB4165"/>
    <w:multiLevelType w:val="multilevel"/>
    <w:tmpl w:val="258497B0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A04462"/>
    <w:multiLevelType w:val="hybridMultilevel"/>
    <w:tmpl w:val="783AA5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D6339B"/>
    <w:multiLevelType w:val="hybridMultilevel"/>
    <w:tmpl w:val="EBB884B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1E4DDC"/>
    <w:multiLevelType w:val="multilevel"/>
    <w:tmpl w:val="641E36E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F90209B"/>
    <w:multiLevelType w:val="multilevel"/>
    <w:tmpl w:val="2820D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6D73D1F"/>
    <w:multiLevelType w:val="multilevel"/>
    <w:tmpl w:val="2F623BE2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BC569F3"/>
    <w:multiLevelType w:val="multilevel"/>
    <w:tmpl w:val="AE56914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22C78DA"/>
    <w:multiLevelType w:val="hybridMultilevel"/>
    <w:tmpl w:val="105AD2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A14FAF"/>
    <w:multiLevelType w:val="hybridMultilevel"/>
    <w:tmpl w:val="5D8642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1755DF"/>
    <w:multiLevelType w:val="multilevel"/>
    <w:tmpl w:val="0A4A031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9C95E04"/>
    <w:multiLevelType w:val="hybridMultilevel"/>
    <w:tmpl w:val="13ECAC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2E1768"/>
    <w:multiLevelType w:val="multilevel"/>
    <w:tmpl w:val="6BECD4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943389C"/>
    <w:multiLevelType w:val="multilevel"/>
    <w:tmpl w:val="0D10A558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7BC6A10"/>
    <w:multiLevelType w:val="multilevel"/>
    <w:tmpl w:val="68089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D244B03"/>
    <w:multiLevelType w:val="hybridMultilevel"/>
    <w:tmpl w:val="9278687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2A28CB"/>
    <w:multiLevelType w:val="hybridMultilevel"/>
    <w:tmpl w:val="EE502EC8"/>
    <w:lvl w:ilvl="0" w:tplc="295882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1E4D1D"/>
    <w:multiLevelType w:val="multilevel"/>
    <w:tmpl w:val="1A3CB35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55936390">
    <w:abstractNumId w:val="18"/>
  </w:num>
  <w:num w:numId="2" w16cid:durableId="1685980791">
    <w:abstractNumId w:val="11"/>
  </w:num>
  <w:num w:numId="3" w16cid:durableId="1935285444">
    <w:abstractNumId w:val="5"/>
  </w:num>
  <w:num w:numId="4" w16cid:durableId="1439644181">
    <w:abstractNumId w:val="7"/>
  </w:num>
  <w:num w:numId="5" w16cid:durableId="701591455">
    <w:abstractNumId w:val="15"/>
  </w:num>
  <w:num w:numId="6" w16cid:durableId="1946572309">
    <w:abstractNumId w:val="10"/>
  </w:num>
  <w:num w:numId="7" w16cid:durableId="1544125603">
    <w:abstractNumId w:val="4"/>
  </w:num>
  <w:num w:numId="8" w16cid:durableId="1573077942">
    <w:abstractNumId w:val="9"/>
  </w:num>
  <w:num w:numId="9" w16cid:durableId="1482842803">
    <w:abstractNumId w:val="13"/>
  </w:num>
  <w:num w:numId="10" w16cid:durableId="1427964487">
    <w:abstractNumId w:val="2"/>
  </w:num>
  <w:num w:numId="11" w16cid:durableId="1379162217">
    <w:abstractNumId w:val="20"/>
  </w:num>
  <w:num w:numId="12" w16cid:durableId="1818499504">
    <w:abstractNumId w:val="1"/>
  </w:num>
  <w:num w:numId="13" w16cid:durableId="1555658258">
    <w:abstractNumId w:val="16"/>
  </w:num>
  <w:num w:numId="14" w16cid:durableId="2321802">
    <w:abstractNumId w:val="19"/>
  </w:num>
  <w:num w:numId="15" w16cid:durableId="810905732">
    <w:abstractNumId w:val="14"/>
  </w:num>
  <w:num w:numId="16" w16cid:durableId="284847246">
    <w:abstractNumId w:val="12"/>
  </w:num>
  <w:num w:numId="17" w16cid:durableId="1801419146">
    <w:abstractNumId w:val="0"/>
  </w:num>
  <w:num w:numId="18" w16cid:durableId="862402491">
    <w:abstractNumId w:val="8"/>
  </w:num>
  <w:num w:numId="19" w16cid:durableId="385030996">
    <w:abstractNumId w:val="17"/>
  </w:num>
  <w:num w:numId="20" w16cid:durableId="963316281">
    <w:abstractNumId w:val="3"/>
  </w:num>
  <w:num w:numId="21" w16cid:durableId="35318923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sLQ0NjQ3MDMys7RQ0lEKTi0uzszPAykwrAUALXLW6CwAAAA="/>
  </w:docVars>
  <w:rsids>
    <w:rsidRoot w:val="00480146"/>
    <w:rsid w:val="000048A9"/>
    <w:rsid w:val="00015AAE"/>
    <w:rsid w:val="0001648E"/>
    <w:rsid w:val="00023B19"/>
    <w:rsid w:val="00033D19"/>
    <w:rsid w:val="00056643"/>
    <w:rsid w:val="0008169F"/>
    <w:rsid w:val="0008459F"/>
    <w:rsid w:val="000C52D7"/>
    <w:rsid w:val="000D2BCD"/>
    <w:rsid w:val="000F785F"/>
    <w:rsid w:val="00104897"/>
    <w:rsid w:val="00147FF0"/>
    <w:rsid w:val="0016449F"/>
    <w:rsid w:val="00194BDA"/>
    <w:rsid w:val="001D05BC"/>
    <w:rsid w:val="001F583F"/>
    <w:rsid w:val="0023078D"/>
    <w:rsid w:val="0026024C"/>
    <w:rsid w:val="00284F1F"/>
    <w:rsid w:val="002851B3"/>
    <w:rsid w:val="00291EE3"/>
    <w:rsid w:val="002A159A"/>
    <w:rsid w:val="002B6C10"/>
    <w:rsid w:val="002C0E13"/>
    <w:rsid w:val="002C5412"/>
    <w:rsid w:val="002C58F5"/>
    <w:rsid w:val="00327AD1"/>
    <w:rsid w:val="00340333"/>
    <w:rsid w:val="003B1862"/>
    <w:rsid w:val="0041557F"/>
    <w:rsid w:val="004458EF"/>
    <w:rsid w:val="00480146"/>
    <w:rsid w:val="00485C8B"/>
    <w:rsid w:val="004A7361"/>
    <w:rsid w:val="00506EC4"/>
    <w:rsid w:val="00540108"/>
    <w:rsid w:val="00583D2B"/>
    <w:rsid w:val="005876E3"/>
    <w:rsid w:val="005A24C1"/>
    <w:rsid w:val="005B3779"/>
    <w:rsid w:val="005C338B"/>
    <w:rsid w:val="005C401D"/>
    <w:rsid w:val="005E2E2E"/>
    <w:rsid w:val="0062034D"/>
    <w:rsid w:val="00664EAD"/>
    <w:rsid w:val="006728FA"/>
    <w:rsid w:val="006D155C"/>
    <w:rsid w:val="006D3C49"/>
    <w:rsid w:val="007038B1"/>
    <w:rsid w:val="00707995"/>
    <w:rsid w:val="00740664"/>
    <w:rsid w:val="00754B86"/>
    <w:rsid w:val="00765F23"/>
    <w:rsid w:val="0077091C"/>
    <w:rsid w:val="007844C2"/>
    <w:rsid w:val="007A3139"/>
    <w:rsid w:val="007A4B30"/>
    <w:rsid w:val="007E2745"/>
    <w:rsid w:val="007F1A1E"/>
    <w:rsid w:val="00861376"/>
    <w:rsid w:val="0086367F"/>
    <w:rsid w:val="00896936"/>
    <w:rsid w:val="008E09C8"/>
    <w:rsid w:val="008E5297"/>
    <w:rsid w:val="008F73A0"/>
    <w:rsid w:val="0090610C"/>
    <w:rsid w:val="00962DCA"/>
    <w:rsid w:val="00967EE7"/>
    <w:rsid w:val="00970D0F"/>
    <w:rsid w:val="009778FE"/>
    <w:rsid w:val="00984C8B"/>
    <w:rsid w:val="00986E78"/>
    <w:rsid w:val="009942A1"/>
    <w:rsid w:val="00994D96"/>
    <w:rsid w:val="009C0718"/>
    <w:rsid w:val="00A173ED"/>
    <w:rsid w:val="00A24087"/>
    <w:rsid w:val="00A32F69"/>
    <w:rsid w:val="00A5371E"/>
    <w:rsid w:val="00A568C3"/>
    <w:rsid w:val="00A57605"/>
    <w:rsid w:val="00AA7DE4"/>
    <w:rsid w:val="00AB4836"/>
    <w:rsid w:val="00AE6708"/>
    <w:rsid w:val="00AF71C2"/>
    <w:rsid w:val="00AF76D4"/>
    <w:rsid w:val="00B01B83"/>
    <w:rsid w:val="00B4065B"/>
    <w:rsid w:val="00B47BDD"/>
    <w:rsid w:val="00B62B31"/>
    <w:rsid w:val="00B77014"/>
    <w:rsid w:val="00B846D4"/>
    <w:rsid w:val="00BC6C1A"/>
    <w:rsid w:val="00BF3B71"/>
    <w:rsid w:val="00C2575A"/>
    <w:rsid w:val="00C27C69"/>
    <w:rsid w:val="00C8235C"/>
    <w:rsid w:val="00CB7F35"/>
    <w:rsid w:val="00CD7089"/>
    <w:rsid w:val="00CF39E7"/>
    <w:rsid w:val="00D049C2"/>
    <w:rsid w:val="00D13E63"/>
    <w:rsid w:val="00D4076F"/>
    <w:rsid w:val="00D4645E"/>
    <w:rsid w:val="00D71056"/>
    <w:rsid w:val="00D84711"/>
    <w:rsid w:val="00DC3CA7"/>
    <w:rsid w:val="00DE235F"/>
    <w:rsid w:val="00E375D6"/>
    <w:rsid w:val="00E56DF7"/>
    <w:rsid w:val="00EA4817"/>
    <w:rsid w:val="00ED4718"/>
    <w:rsid w:val="00F07265"/>
    <w:rsid w:val="00F444EA"/>
    <w:rsid w:val="00F53E96"/>
    <w:rsid w:val="00F82F58"/>
    <w:rsid w:val="00FB0C60"/>
    <w:rsid w:val="00FB1DFD"/>
    <w:rsid w:val="00FC722F"/>
    <w:rsid w:val="00FD2AA5"/>
    <w:rsid w:val="00FF71DF"/>
    <w:rsid w:val="07710127"/>
    <w:rsid w:val="1004965B"/>
    <w:rsid w:val="1D4A9304"/>
    <w:rsid w:val="2D4F2AEE"/>
    <w:rsid w:val="31E57E0F"/>
    <w:rsid w:val="33A92850"/>
    <w:rsid w:val="3DB3E4FC"/>
    <w:rsid w:val="408C7B7F"/>
    <w:rsid w:val="4E78BE86"/>
    <w:rsid w:val="54FC0DFC"/>
    <w:rsid w:val="65FB4771"/>
    <w:rsid w:val="6649FED6"/>
    <w:rsid w:val="72FE5AB6"/>
    <w:rsid w:val="7C342467"/>
    <w:rsid w:val="7E6FE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D467BD"/>
  <w15:chartTrackingRefBased/>
  <w15:docId w15:val="{A5429251-94EF-4CC5-9C12-F3589D8DF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740664"/>
    <w:pPr>
      <w:ind w:left="720"/>
      <w:contextualSpacing/>
    </w:pPr>
  </w:style>
  <w:style w:type="paragraph" w:customStyle="1" w:styleId="paragraph">
    <w:name w:val="paragraph"/>
    <w:basedOn w:val="Normal"/>
    <w:rsid w:val="00970D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tr-TR"/>
      <w14:ligatures w14:val="none"/>
    </w:rPr>
  </w:style>
  <w:style w:type="character" w:customStyle="1" w:styleId="normaltextrun">
    <w:name w:val="normaltextrun"/>
    <w:basedOn w:val="VarsaylanParagrafYazTipi"/>
    <w:rsid w:val="00970D0F"/>
  </w:style>
  <w:style w:type="character" w:customStyle="1" w:styleId="eop">
    <w:name w:val="eop"/>
    <w:basedOn w:val="VarsaylanParagrafYazTipi"/>
    <w:rsid w:val="00970D0F"/>
  </w:style>
  <w:style w:type="table" w:styleId="TabloKlavuzu">
    <w:name w:val="Table Grid"/>
    <w:basedOn w:val="NormalTablo"/>
    <w:uiPriority w:val="39"/>
    <w:rsid w:val="002307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F53E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53E96"/>
  </w:style>
  <w:style w:type="paragraph" w:styleId="AltBilgi">
    <w:name w:val="footer"/>
    <w:basedOn w:val="Normal"/>
    <w:link w:val="AltBilgiChar"/>
    <w:uiPriority w:val="99"/>
    <w:unhideWhenUsed/>
    <w:rsid w:val="00F53E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53E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68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4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3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6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1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30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7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90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44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07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9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2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63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8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68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52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36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0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3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7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51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47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3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6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7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52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05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7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5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68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7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54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5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09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43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6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40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29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1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397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89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74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5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2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38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925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86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47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44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2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71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3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5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63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56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65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4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16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210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2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775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303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2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70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633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74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6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7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3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138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6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43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47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7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2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6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9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12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05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28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1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4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59612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45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396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743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91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969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628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915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262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74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690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27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7024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2904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827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061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13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6724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4744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035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46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872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216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9897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17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003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98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19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756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18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16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78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0559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385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50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412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12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851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210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50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90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635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50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f0a083-d0d1-4920-b08d-dd02b49b3b09">
      <Terms xmlns="http://schemas.microsoft.com/office/infopath/2007/PartnerControls"/>
    </lcf76f155ced4ddcb4097134ff3c332f>
    <TaxCatchAll xmlns="b89d80b5-8fce-4ddb-a229-553535ab7d00" xsi:nil="true"/>
    <SharedWithUsers xmlns="b89d80b5-8fce-4ddb-a229-553535ab7d00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DB17D68EAC4174AA6F4BAE308300154" ma:contentTypeVersion="14" ma:contentTypeDescription="Yeni belge oluşturun." ma:contentTypeScope="" ma:versionID="a5a72635ae5de1abe4c56119d5fd9d31">
  <xsd:schema xmlns:xsd="http://www.w3.org/2001/XMLSchema" xmlns:xs="http://www.w3.org/2001/XMLSchema" xmlns:p="http://schemas.microsoft.com/office/2006/metadata/properties" xmlns:ns2="cdf0a083-d0d1-4920-b08d-dd02b49b3b09" xmlns:ns3="b89d80b5-8fce-4ddb-a229-553535ab7d00" targetNamespace="http://schemas.microsoft.com/office/2006/metadata/properties" ma:root="true" ma:fieldsID="b9b4969d352e244e299c04cdfff7ccfc" ns2:_="" ns3:_="">
    <xsd:import namespace="cdf0a083-d0d1-4920-b08d-dd02b49b3b09"/>
    <xsd:import namespace="b89d80b5-8fce-4ddb-a229-553535ab7d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f0a083-d0d1-4920-b08d-dd02b49b3b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Resim Etiketleri" ma:readOnly="false" ma:fieldId="{5cf76f15-5ced-4ddc-b409-7134ff3c332f}" ma:taxonomyMulti="true" ma:sspId="25b86514-8e1d-4ede-91c0-90ec09b573b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9d80b5-8fce-4ddb-a229-553535ab7d0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7a62502-8c0e-46f3-934e-48045819f2ca}" ma:internalName="TaxCatchAll" ma:showField="CatchAllData" ma:web="b89d80b5-8fce-4ddb-a229-553535ab7d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14FC84-A03F-432C-93D8-8BEC3F30D2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436ED3-988C-4468-89D7-395F2129C5D1}">
  <ds:schemaRefs>
    <ds:schemaRef ds:uri="http://schemas.microsoft.com/office/2006/metadata/properties"/>
    <ds:schemaRef ds:uri="http://schemas.microsoft.com/office/infopath/2007/PartnerControls"/>
    <ds:schemaRef ds:uri="99ca4e20-ddee-47d3-99f6-dc242a9dbfaf"/>
    <ds:schemaRef ds:uri="bbdaaf2a-c2b3-4f0c-a836-80ef307e83ff"/>
  </ds:schemaRefs>
</ds:datastoreItem>
</file>

<file path=customXml/itemProps3.xml><?xml version="1.0" encoding="utf-8"?>
<ds:datastoreItem xmlns:ds="http://schemas.openxmlformats.org/officeDocument/2006/customXml" ds:itemID="{EBD9E69C-5CB9-4A99-BF71-BE6C112CB2B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39</Words>
  <Characters>3647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an çankal</dc:creator>
  <cp:keywords/>
  <dc:description/>
  <cp:lastModifiedBy>Dilan ÇANKAL</cp:lastModifiedBy>
  <cp:revision>32</cp:revision>
  <dcterms:created xsi:type="dcterms:W3CDTF">2023-10-24T13:13:00Z</dcterms:created>
  <dcterms:modified xsi:type="dcterms:W3CDTF">2024-10-02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B17D68EAC4174AA6F4BAE308300154</vt:lpwstr>
  </property>
  <property fmtid="{D5CDD505-2E9C-101B-9397-08002B2CF9AE}" pid="3" name="MediaServiceImageTags">
    <vt:lpwstr/>
  </property>
  <property fmtid="{D5CDD505-2E9C-101B-9397-08002B2CF9AE}" pid="4" name="Order">
    <vt:r8>354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